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4ECEF" w14:textId="1EFD8902" w:rsidR="008F2861" w:rsidRPr="00ED5521" w:rsidRDefault="008F2861" w:rsidP="00ED5521">
      <w:r w:rsidRPr="00ED5521">
        <w:t>Eyebrow transplant.ILEA.PAGE.MZ</w:t>
      </w:r>
    </w:p>
    <w:p w14:paraId="7F7DCBA5" w14:textId="5906607B" w:rsidR="00DF676A" w:rsidRPr="00ED5521" w:rsidRDefault="00DF676A" w:rsidP="00ED5521">
      <w:r w:rsidRPr="00ED5521">
        <w:t>/</w:t>
      </w:r>
      <w:r w:rsidR="00E5584D" w:rsidRPr="00ED5521">
        <w:t>Eyebrow</w:t>
      </w:r>
      <w:r w:rsidRPr="00ED5521">
        <w:t xml:space="preserve"> transplants</w:t>
      </w:r>
    </w:p>
    <w:p w14:paraId="4A73A1F3" w14:textId="5DB3C587" w:rsidR="00DF676A" w:rsidRPr="00ED5521" w:rsidRDefault="00DF676A" w:rsidP="00ED5521">
      <w:r w:rsidRPr="00ED5521">
        <w:t>KW: Eyebrow transplants</w:t>
      </w:r>
      <w:r w:rsidR="00515478">
        <w:t xml:space="preserve"> </w:t>
      </w:r>
    </w:p>
    <w:p w14:paraId="7DC16013" w14:textId="60620427" w:rsidR="00DF676A" w:rsidRPr="00ED5521" w:rsidRDefault="00DF676A" w:rsidP="00ED5521">
      <w:r w:rsidRPr="00ED5521">
        <w:t>META</w:t>
      </w:r>
      <w:r w:rsidR="00515478">
        <w:t>: Eyebrow transplants restore naturally growing hair to your brow area</w:t>
      </w:r>
      <w:r w:rsidR="002F1394">
        <w:t>—t</w:t>
      </w:r>
      <w:r w:rsidR="00515478">
        <w:t>he best</w:t>
      </w:r>
      <w:r w:rsidR="002F1394">
        <w:t>-</w:t>
      </w:r>
      <w:r w:rsidR="00515478">
        <w:t>looking, longest</w:t>
      </w:r>
      <w:r w:rsidR="002F1394">
        <w:t>-</w:t>
      </w:r>
      <w:r w:rsidR="00515478">
        <w:t xml:space="preserve">lasting solution for thin or missing eyebrows. </w:t>
      </w:r>
    </w:p>
    <w:p w14:paraId="54ADAA60" w14:textId="6520708D" w:rsidR="00515478" w:rsidRPr="00ED5521" w:rsidRDefault="00515478" w:rsidP="00515478">
      <w:r w:rsidRPr="00ED5521">
        <w:t>EYEBROW TRANSPLANTS |</w:t>
      </w:r>
      <w:r>
        <w:t xml:space="preserve"> EYEBROW HAIR RESTORATION | HOUSTON</w:t>
      </w:r>
    </w:p>
    <w:p w14:paraId="621756CE" w14:textId="41153F65" w:rsidR="00506830" w:rsidRPr="00ED5521" w:rsidRDefault="00506830" w:rsidP="00ED5521">
      <w:r w:rsidRPr="00ED5521">
        <w:t xml:space="preserve">Eyebrow transplants provide a long-term solution for missing, thin, or sparse brows. The treatment takes donor hairs from your scalp and transplants them </w:t>
      </w:r>
      <w:r w:rsidR="00C40606" w:rsidRPr="00ED5521">
        <w:t>to your eyebrows</w:t>
      </w:r>
      <w:r w:rsidRPr="00ED5521">
        <w:t xml:space="preserve">. This allows the </w:t>
      </w:r>
      <w:r w:rsidR="00C40606" w:rsidRPr="00ED5521">
        <w:t>patient</w:t>
      </w:r>
      <w:r w:rsidR="002F1394">
        <w:t>'</w:t>
      </w:r>
      <w:r w:rsidR="00C40606" w:rsidRPr="00ED5521">
        <w:t>s</w:t>
      </w:r>
      <w:r w:rsidRPr="00ED5521">
        <w:t xml:space="preserve"> own hair to grow and fill in the brows. The result is a natural</w:t>
      </w:r>
      <w:r w:rsidR="002F1394">
        <w:t>-</w:t>
      </w:r>
      <w:r w:rsidRPr="00ED5521">
        <w:t>looking, long-lasting hair restoration and</w:t>
      </w:r>
      <w:r w:rsidR="00DF0899" w:rsidRPr="00ED5521">
        <w:t xml:space="preserve"> full, lush eyebrows</w:t>
      </w:r>
      <w:r w:rsidR="00E5584D">
        <w:t>, skillfully shaped to</w:t>
      </w:r>
      <w:r w:rsidR="00656F06" w:rsidRPr="00ED5521">
        <w:t xml:space="preserve"> </w:t>
      </w:r>
      <w:r w:rsidR="00E5584D">
        <w:t xml:space="preserve">match </w:t>
      </w:r>
      <w:r w:rsidR="00656F06" w:rsidRPr="00ED5521">
        <w:t>the symmetry of the face.</w:t>
      </w:r>
      <w:r w:rsidRPr="00ED5521">
        <w:t xml:space="preserve"> </w:t>
      </w:r>
    </w:p>
    <w:p w14:paraId="2B6BD000" w14:textId="744D8B8D" w:rsidR="00506830" w:rsidRPr="00ED5521" w:rsidRDefault="00506830" w:rsidP="00ED5521">
      <w:r w:rsidRPr="00ED5521">
        <w:t>For beautiful results, ch</w:t>
      </w:r>
      <w:r w:rsidR="002F1394">
        <w:t>o</w:t>
      </w:r>
      <w:r w:rsidRPr="00ED5521">
        <w:t xml:space="preserve">ose a hair transplant surgeon </w:t>
      </w:r>
      <w:r w:rsidR="002F1394">
        <w:t>specializing</w:t>
      </w:r>
      <w:r w:rsidRPr="00ED5521">
        <w:t xml:space="preserve"> in eyebrow hair transplants, like Dr. Cesar </w:t>
      </w:r>
      <w:r w:rsidR="00656F06" w:rsidRPr="00ED5521">
        <w:t>Aristeiguieta</w:t>
      </w:r>
      <w:r w:rsidR="00515478">
        <w:t xml:space="preserve"> of ILEA Hair Restoration in Houston, TX. A</w:t>
      </w:r>
      <w:r w:rsidRPr="00ED5521">
        <w:t>ffectionately known as Dr. Cesar by his patients</w:t>
      </w:r>
      <w:r w:rsidR="00515478">
        <w:t>…</w:t>
      </w:r>
      <w:r w:rsidRPr="00ED5521">
        <w:t xml:space="preserve"> </w:t>
      </w:r>
    </w:p>
    <w:p w14:paraId="4C7704F3" w14:textId="75EE55D7" w:rsidR="00656F06" w:rsidRPr="00515478" w:rsidRDefault="00656F06" w:rsidP="00ED5521">
      <w:pPr>
        <w:rPr>
          <w:color w:val="FF0000"/>
        </w:rPr>
      </w:pPr>
      <w:r w:rsidRPr="00515478">
        <w:rPr>
          <w:color w:val="FF0000"/>
        </w:rPr>
        <w:t>[Dr. Cesar…would you like to add a few qualifications that distinguish you as an eyebrow transplant expert?]</w:t>
      </w:r>
    </w:p>
    <w:p w14:paraId="7966CD8B" w14:textId="0384EE5D" w:rsidR="00410FC0" w:rsidRPr="00ED5521" w:rsidRDefault="00410FC0" w:rsidP="00ED5521">
      <w:r w:rsidRPr="00ED5521">
        <w:t>EYEBROW TRANSPLANT BEFORE AND AFTER</w:t>
      </w:r>
      <w:r w:rsidR="00F62657" w:rsidRPr="00ED5521">
        <w:t>*</w:t>
      </w:r>
    </w:p>
    <w:p w14:paraId="1DB9263A" w14:textId="60D001CB" w:rsidR="00996C1B" w:rsidRPr="00515478" w:rsidRDefault="00996C1B" w:rsidP="00ED5521">
      <w:pPr>
        <w:rPr>
          <w:color w:val="FF0000"/>
        </w:rPr>
      </w:pPr>
      <w:r w:rsidRPr="00515478">
        <w:rPr>
          <w:color w:val="FF0000"/>
        </w:rPr>
        <w:t>[INSERT BEFORE AND AFTER]</w:t>
      </w:r>
    </w:p>
    <w:p w14:paraId="7E39C339" w14:textId="3B89FA1A" w:rsidR="00F62657" w:rsidRPr="00ED5521" w:rsidRDefault="00506830" w:rsidP="00ED5521">
      <w:r w:rsidRPr="00ED5521">
        <w:t xml:space="preserve">Nothing speaks to the amazing transformation </w:t>
      </w:r>
      <w:r w:rsidR="00515478">
        <w:t>of an eyebrow transplant surgery</w:t>
      </w:r>
      <w:r w:rsidRPr="00ED5521">
        <w:t xml:space="preserve"> like before and after pictures. As with any cosmetic treatment, results may vary.*</w:t>
      </w:r>
      <w:r w:rsidR="00996C1B" w:rsidRPr="00ED5521">
        <w:t xml:space="preserve"> However, these before and after images depict actual patients of Dr. Cesar and display the results </w:t>
      </w:r>
      <w:proofErr w:type="gramStart"/>
      <w:r w:rsidR="00996C1B" w:rsidRPr="00ED5521">
        <w:t>that he is renowned for</w:t>
      </w:r>
      <w:proofErr w:type="gramEnd"/>
      <w:r w:rsidR="00996C1B" w:rsidRPr="00ED5521">
        <w:t xml:space="preserve">. </w:t>
      </w:r>
    </w:p>
    <w:p w14:paraId="6AC97B62" w14:textId="7B521D54" w:rsidR="00DF676A" w:rsidRPr="00ED5521" w:rsidRDefault="00BC1F32" w:rsidP="00ED5521">
      <w:r w:rsidRPr="00ED5521">
        <w:t>WHAT IS EYEBROW TRANSPLANT SURGERY?</w:t>
      </w:r>
    </w:p>
    <w:p w14:paraId="7BFEC3E7" w14:textId="086C76B5" w:rsidR="00080E90" w:rsidRDefault="00996C1B" w:rsidP="00ED5521">
      <w:r w:rsidRPr="00ED5521">
        <w:t xml:space="preserve">Eyebrow Transplant Surgery is a minimally invasive hair restoration procedure. </w:t>
      </w:r>
      <w:r w:rsidR="003324C5" w:rsidRPr="00ED5521">
        <w:t xml:space="preserve">Brow transplants </w:t>
      </w:r>
      <w:r w:rsidR="00840543" w:rsidRPr="00ED5521">
        <w:t>are</w:t>
      </w:r>
      <w:r w:rsidR="004B3863" w:rsidRPr="00ED5521">
        <w:t xml:space="preserve"> same-day, </w:t>
      </w:r>
      <w:r w:rsidR="00840543" w:rsidRPr="00ED5521">
        <w:t xml:space="preserve"> in-office treatments</w:t>
      </w:r>
      <w:r w:rsidR="00E65B11" w:rsidRPr="00ED5521">
        <w:t>. The procedure</w:t>
      </w:r>
      <w:r w:rsidR="00840543" w:rsidRPr="00ED5521">
        <w:t xml:space="preserve"> </w:t>
      </w:r>
      <w:r w:rsidR="003324C5" w:rsidRPr="00ED5521">
        <w:t>typically take</w:t>
      </w:r>
      <w:r w:rsidR="00E65B11" w:rsidRPr="00ED5521">
        <w:t>s</w:t>
      </w:r>
      <w:r w:rsidR="003324C5" w:rsidRPr="00ED5521">
        <w:t xml:space="preserve"> between 3 to 5 hours</w:t>
      </w:r>
      <w:r w:rsidR="00E65B11" w:rsidRPr="00ED5521">
        <w:t xml:space="preserve"> to perform</w:t>
      </w:r>
      <w:r w:rsidR="003324C5" w:rsidRPr="00ED5521">
        <w:t>.</w:t>
      </w:r>
      <w:r w:rsidR="00840543" w:rsidRPr="00ED5521">
        <w:t xml:space="preserve"> The </w:t>
      </w:r>
      <w:r w:rsidR="00E65B11" w:rsidRPr="00ED5521">
        <w:t>treatment</w:t>
      </w:r>
      <w:r w:rsidR="00840543" w:rsidRPr="00ED5521">
        <w:t xml:space="preserve"> </w:t>
      </w:r>
      <w:proofErr w:type="gramStart"/>
      <w:r w:rsidR="00840543" w:rsidRPr="00ED5521">
        <w:t>is performed</w:t>
      </w:r>
      <w:proofErr w:type="gramEnd"/>
      <w:r w:rsidR="00840543" w:rsidRPr="00ED5521">
        <w:t xml:space="preserve"> using local anesthesia. General anesthesia (</w:t>
      </w:r>
      <w:proofErr w:type="gramStart"/>
      <w:r w:rsidR="00E65B11" w:rsidRPr="00ED5521">
        <w:t xml:space="preserve">being </w:t>
      </w:r>
      <w:r w:rsidR="00840543" w:rsidRPr="00ED5521">
        <w:t>put</w:t>
      </w:r>
      <w:proofErr w:type="gramEnd"/>
      <w:r w:rsidR="00840543" w:rsidRPr="00ED5521">
        <w:t xml:space="preserve"> to sleep) is not required. Addition</w:t>
      </w:r>
      <w:r w:rsidR="00E65B11" w:rsidRPr="00ED5521">
        <w:t>al</w:t>
      </w:r>
      <w:r w:rsidR="00840543" w:rsidRPr="00ED5521">
        <w:t xml:space="preserve"> medication </w:t>
      </w:r>
      <w:r w:rsidR="00ED5521" w:rsidRPr="00ED5521">
        <w:t xml:space="preserve">(a sedative like Valium) </w:t>
      </w:r>
      <w:r w:rsidR="00840543" w:rsidRPr="00ED5521">
        <w:t xml:space="preserve">may </w:t>
      </w:r>
      <w:proofErr w:type="gramStart"/>
      <w:r w:rsidR="00840543" w:rsidRPr="00ED5521">
        <w:t>be given</w:t>
      </w:r>
      <w:proofErr w:type="gramEnd"/>
      <w:r w:rsidR="00840543" w:rsidRPr="00ED5521">
        <w:t xml:space="preserve"> to help the patient relax. </w:t>
      </w:r>
      <w:r w:rsidR="002F1394">
        <w:t>Patients may listen to audiobooks during the transplant</w:t>
      </w:r>
      <w:r w:rsidR="004B3863" w:rsidRPr="00ED5521">
        <w:t xml:space="preserve"> or even take a nap. </w:t>
      </w:r>
    </w:p>
    <w:p w14:paraId="553ACBEF" w14:textId="4B261B54" w:rsidR="00515478" w:rsidRPr="00ED5521" w:rsidRDefault="00515478" w:rsidP="00ED5521">
      <w:r>
        <w:t>WHAT IS THE PROCEDURE LIKE?</w:t>
      </w:r>
    </w:p>
    <w:p w14:paraId="61715CD6" w14:textId="63324E35" w:rsidR="00080E90" w:rsidRPr="00ED5521" w:rsidRDefault="00D46F6F" w:rsidP="00ED5521">
      <w:r w:rsidRPr="00515478">
        <w:rPr>
          <w:b/>
          <w:bCs/>
          <w:u w:val="single"/>
        </w:rPr>
        <w:t>The Consult:</w:t>
      </w:r>
      <w:r w:rsidRPr="00ED5521">
        <w:t xml:space="preserve"> </w:t>
      </w:r>
      <w:r w:rsidR="00AA79C9" w:rsidRPr="00ED5521">
        <w:t>Before any treatment is performed, you will meet with Dr. Cesar</w:t>
      </w:r>
      <w:r w:rsidR="00515478">
        <w:t xml:space="preserve"> at ILEA Hair Restoration</w:t>
      </w:r>
      <w:r w:rsidR="00AA79C9" w:rsidRPr="00ED5521">
        <w:t xml:space="preserve"> to </w:t>
      </w:r>
      <w:r w:rsidR="00515478" w:rsidRPr="00ED5521">
        <w:t>discuss your aesthetic goals</w:t>
      </w:r>
      <w:r w:rsidR="00515478">
        <w:t xml:space="preserve"> and </w:t>
      </w:r>
      <w:r w:rsidR="00AA79C9" w:rsidRPr="00ED5521">
        <w:t>ensure you</w:t>
      </w:r>
      <w:r w:rsidR="002F1394">
        <w:t>'</w:t>
      </w:r>
      <w:r w:rsidR="00AA79C9" w:rsidRPr="00ED5521">
        <w:t xml:space="preserve">re </w:t>
      </w:r>
      <w:proofErr w:type="gramStart"/>
      <w:r w:rsidR="00AA79C9" w:rsidRPr="00ED5521">
        <w:t>a good candidate</w:t>
      </w:r>
      <w:proofErr w:type="gramEnd"/>
      <w:r w:rsidR="00AA79C9" w:rsidRPr="00ED5521">
        <w:t xml:space="preserve"> for this procedure</w:t>
      </w:r>
      <w:r w:rsidR="00515478">
        <w:t>.</w:t>
      </w:r>
      <w:r w:rsidR="00E65B11" w:rsidRPr="00ED5521">
        <w:t xml:space="preserve"> </w:t>
      </w:r>
    </w:p>
    <w:p w14:paraId="5D0DDF4B" w14:textId="4412BC3F" w:rsidR="00080E90" w:rsidRPr="00ED5521" w:rsidRDefault="00D46F6F" w:rsidP="00ED5521">
      <w:r w:rsidRPr="00ED5521">
        <w:rPr>
          <w:b/>
          <w:bCs/>
          <w:u w:val="single"/>
        </w:rPr>
        <w:t>Outlining the new brow:</w:t>
      </w:r>
      <w:r w:rsidRPr="00ED5521">
        <w:t xml:space="preserve"> </w:t>
      </w:r>
      <w:r w:rsidR="00515478">
        <w:t>On the day of the procedure, b</w:t>
      </w:r>
      <w:r w:rsidRPr="00ED5521">
        <w:t>efore</w:t>
      </w:r>
      <w:r w:rsidR="00515478">
        <w:t xml:space="preserve"> the hair transplant surgery,</w:t>
      </w:r>
      <w:r w:rsidR="00AA79C9" w:rsidRPr="00ED5521">
        <w:t xml:space="preserve"> </w:t>
      </w:r>
      <w:r w:rsidR="00210366" w:rsidRPr="00ED5521">
        <w:t>Dr. Cesar intricately draw</w:t>
      </w:r>
      <w:r w:rsidRPr="00ED5521">
        <w:t>s</w:t>
      </w:r>
      <w:r w:rsidR="00210366" w:rsidRPr="00ED5521">
        <w:t xml:space="preserve"> out the shape</w:t>
      </w:r>
      <w:r w:rsidR="0071421F" w:rsidRPr="00ED5521">
        <w:t xml:space="preserve"> and size of the new brow</w:t>
      </w:r>
      <w:r w:rsidR="00515478">
        <w:t>(s</w:t>
      </w:r>
      <w:r w:rsidR="0071421F" w:rsidRPr="00ED5521">
        <w:t>.</w:t>
      </w:r>
      <w:r w:rsidR="00515478">
        <w:t>)</w:t>
      </w:r>
      <w:r w:rsidR="0071421F" w:rsidRPr="00ED5521">
        <w:t xml:space="preserve"> Once you are fully </w:t>
      </w:r>
      <w:r w:rsidR="00515478" w:rsidRPr="00ED5521">
        <w:t>satisfied</w:t>
      </w:r>
      <w:r w:rsidR="0071421F" w:rsidRPr="00ED5521">
        <w:t xml:space="preserve"> with the outline, Dr. Cesar continue</w:t>
      </w:r>
      <w:r w:rsidRPr="00ED5521">
        <w:t>s</w:t>
      </w:r>
      <w:r w:rsidR="0071421F" w:rsidRPr="00ED5521">
        <w:t xml:space="preserve"> with the rest of the procedure.</w:t>
      </w:r>
      <w:r w:rsidR="00080E90" w:rsidRPr="00ED5521">
        <w:t xml:space="preserve"> </w:t>
      </w:r>
    </w:p>
    <w:p w14:paraId="34A7B0D4" w14:textId="1F5B6135" w:rsidR="00080E90" w:rsidRPr="00ED5521" w:rsidRDefault="00080E90" w:rsidP="00ED5521">
      <w:r w:rsidRPr="00515478">
        <w:rPr>
          <w:b/>
          <w:bCs/>
          <w:u w:val="single"/>
        </w:rPr>
        <w:t>Harvesting donor</w:t>
      </w:r>
      <w:r w:rsidR="002F1394">
        <w:rPr>
          <w:b/>
          <w:bCs/>
          <w:u w:val="single"/>
        </w:rPr>
        <w:t xml:space="preserve"> </w:t>
      </w:r>
      <w:r w:rsidRPr="00515478">
        <w:rPr>
          <w:b/>
          <w:bCs/>
          <w:u w:val="single"/>
        </w:rPr>
        <w:t>hair:</w:t>
      </w:r>
      <w:r w:rsidR="002F1394">
        <w:rPr>
          <w:b/>
          <w:bCs/>
        </w:rPr>
        <w:t xml:space="preserve"> </w:t>
      </w:r>
      <w:r w:rsidR="002F1394">
        <w:t xml:space="preserve">Dr. Cesar takes </w:t>
      </w:r>
      <w:r w:rsidRPr="00ED5521">
        <w:t xml:space="preserve">hairs </w:t>
      </w:r>
      <w:r w:rsidR="002F1394">
        <w:t xml:space="preserve">from </w:t>
      </w:r>
      <w:r w:rsidRPr="00ED5521">
        <w:t xml:space="preserve">the </w:t>
      </w:r>
      <w:r w:rsidR="00515478">
        <w:t xml:space="preserve">scalp in the </w:t>
      </w:r>
      <w:r w:rsidRPr="00ED5521">
        <w:t>area</w:t>
      </w:r>
      <w:r w:rsidR="00E65B11" w:rsidRPr="00ED5521">
        <w:t xml:space="preserve"> </w:t>
      </w:r>
      <w:r w:rsidRPr="00ED5521">
        <w:t xml:space="preserve">behind your ears. </w:t>
      </w:r>
      <w:r w:rsidR="00E65B11" w:rsidRPr="00ED5521">
        <w:t>Th</w:t>
      </w:r>
      <w:r w:rsidR="00515478">
        <w:t>e hair behind the ears</w:t>
      </w:r>
      <w:r w:rsidR="00E65B11" w:rsidRPr="00ED5521">
        <w:t xml:space="preserve"> is a bit finer and looks</w:t>
      </w:r>
      <w:r w:rsidR="00515478">
        <w:t xml:space="preserve"> similar to</w:t>
      </w:r>
      <w:r w:rsidR="00E65B11" w:rsidRPr="00ED5521">
        <w:t xml:space="preserve"> natural eyebrow hair. Dr. Cesar shaves a small area and collects </w:t>
      </w:r>
      <w:r w:rsidR="00E65B11" w:rsidRPr="00ED5521">
        <w:lastRenderedPageBreak/>
        <w:t xml:space="preserve">the follicles. </w:t>
      </w:r>
      <w:r w:rsidR="002F1394">
        <w:t>(Women with medium to long hair can</w:t>
      </w:r>
      <w:r w:rsidR="00E65B11" w:rsidRPr="00ED5521">
        <w:t xml:space="preserve"> </w:t>
      </w:r>
      <w:r w:rsidR="00515478">
        <w:t>easily conceal</w:t>
      </w:r>
      <w:r w:rsidR="002F1394">
        <w:t xml:space="preserve"> the shaved area.)</w:t>
      </w:r>
      <w:r w:rsidR="00E65B11" w:rsidRPr="00ED5521">
        <w:t xml:space="preserve"> </w:t>
      </w:r>
      <w:r w:rsidRPr="00ED5521">
        <w:t xml:space="preserve">Depending on the patient, 250 to 500 hairs may </w:t>
      </w:r>
      <w:proofErr w:type="gramStart"/>
      <w:r w:rsidRPr="00ED5521">
        <w:t>be harvested</w:t>
      </w:r>
      <w:proofErr w:type="gramEnd"/>
      <w:r w:rsidRPr="00ED5521">
        <w:t xml:space="preserve">. </w:t>
      </w:r>
    </w:p>
    <w:p w14:paraId="365E35CE" w14:textId="56B7EA70" w:rsidR="00515478" w:rsidRPr="00ED5521" w:rsidRDefault="00515478" w:rsidP="00515478">
      <w:r w:rsidRPr="00515478">
        <w:rPr>
          <w:b/>
          <w:bCs/>
          <w:u w:val="single"/>
        </w:rPr>
        <w:t>Transplanting</w:t>
      </w:r>
      <w:r w:rsidR="00080E90" w:rsidRPr="00515478">
        <w:rPr>
          <w:b/>
          <w:bCs/>
          <w:u w:val="single"/>
        </w:rPr>
        <w:t xml:space="preserve"> the Hair:</w:t>
      </w:r>
      <w:r w:rsidR="00080E90" w:rsidRPr="00ED5521">
        <w:t xml:space="preserve"> Having harvested the donor hair, Dr. Cesar and his team go to work transplanting the hair. </w:t>
      </w:r>
      <w:r w:rsidR="00E65B11" w:rsidRPr="00ED5521">
        <w:t xml:space="preserve">He </w:t>
      </w:r>
      <w:r w:rsidR="00EC4C22" w:rsidRPr="00ED5521">
        <w:t xml:space="preserve">first numbs the area around your eyebrows to ensure a painless procedure. </w:t>
      </w:r>
      <w:r w:rsidR="00436482" w:rsidRPr="00ED5521">
        <w:t xml:space="preserve">He </w:t>
      </w:r>
      <w:r>
        <w:t xml:space="preserve">then </w:t>
      </w:r>
      <w:r w:rsidR="00436482" w:rsidRPr="00ED5521">
        <w:t>creat</w:t>
      </w:r>
      <w:r>
        <w:t>es</w:t>
      </w:r>
      <w:r w:rsidR="00EC4C22" w:rsidRPr="00ED5521">
        <w:t xml:space="preserve"> small </w:t>
      </w:r>
      <w:r w:rsidR="002F1394">
        <w:t>"</w:t>
      </w:r>
      <w:r w:rsidR="00EC4C22" w:rsidRPr="00ED5521">
        <w:t>recipient sites</w:t>
      </w:r>
      <w:r w:rsidR="002F1394">
        <w:t>"</w:t>
      </w:r>
      <w:r w:rsidR="00EC4C22" w:rsidRPr="00ED5521">
        <w:t xml:space="preserve"> </w:t>
      </w:r>
      <w:r>
        <w:t xml:space="preserve">in the brow area </w:t>
      </w:r>
      <w:r w:rsidR="00EC4C22" w:rsidRPr="00ED5521">
        <w:t>using a fine-gauged needle</w:t>
      </w:r>
      <w:r>
        <w:t>. Next, h</w:t>
      </w:r>
      <w:r w:rsidR="00EC4C22" w:rsidRPr="00ED5521">
        <w:t xml:space="preserve">e </w:t>
      </w:r>
      <w:r w:rsidR="00436482" w:rsidRPr="00ED5521">
        <w:t xml:space="preserve">starts </w:t>
      </w:r>
      <w:r w:rsidR="00EC4C22" w:rsidRPr="00ED5521">
        <w:t xml:space="preserve">the </w:t>
      </w:r>
      <w:r>
        <w:t>delicate</w:t>
      </w:r>
      <w:r w:rsidR="00EC4C22" w:rsidRPr="00ED5521">
        <w:t xml:space="preserve"> process of grafting each hair follicle into the</w:t>
      </w:r>
      <w:r w:rsidR="00E65B11" w:rsidRPr="00ED5521">
        <w:t xml:space="preserve"> recipient sites</w:t>
      </w:r>
      <w:r w:rsidR="00EC4C22" w:rsidRPr="00ED5521">
        <w:t xml:space="preserve">, one by one. </w:t>
      </w:r>
      <w:r w:rsidR="00E65B11" w:rsidRPr="00ED5521">
        <w:t xml:space="preserve">Grafting each follicle is like </w:t>
      </w:r>
      <w:r w:rsidR="002F1394">
        <w:t>"</w:t>
      </w:r>
      <w:r w:rsidR="00E65B11" w:rsidRPr="00ED5521">
        <w:t>planting a seed</w:t>
      </w:r>
      <w:r>
        <w:t>.</w:t>
      </w:r>
      <w:r w:rsidR="002F1394">
        <w:t>"</w:t>
      </w:r>
      <w:r>
        <w:t xml:space="preserve"> The follicle</w:t>
      </w:r>
      <w:r w:rsidR="00E65B11" w:rsidRPr="00ED5521">
        <w:t xml:space="preserve"> take</w:t>
      </w:r>
      <w:r>
        <w:t>s</w:t>
      </w:r>
      <w:r w:rsidR="00E65B11" w:rsidRPr="00ED5521">
        <w:t xml:space="preserve"> root and grow</w:t>
      </w:r>
      <w:r>
        <w:t>s</w:t>
      </w:r>
      <w:r w:rsidR="00E65B11" w:rsidRPr="00ED5521">
        <w:t xml:space="preserve"> </w:t>
      </w:r>
      <w:r>
        <w:t xml:space="preserve">out from the brow </w:t>
      </w:r>
      <w:r w:rsidR="00E65B11" w:rsidRPr="00ED5521">
        <w:t xml:space="preserve">naturally. </w:t>
      </w:r>
      <w:r w:rsidRPr="00ED5521">
        <w:t xml:space="preserve">Each brow may receive hundreds of hair implants, depending on </w:t>
      </w:r>
      <w:r w:rsidR="002F1394">
        <w:t>the patient's individual needs</w:t>
      </w:r>
      <w:r w:rsidRPr="00ED5521">
        <w:t>.</w:t>
      </w:r>
    </w:p>
    <w:p w14:paraId="73F913CD" w14:textId="11FCA0B9" w:rsidR="00080E90" w:rsidRPr="00ED5521" w:rsidRDefault="002F1394" w:rsidP="00ED5521">
      <w:r>
        <w:t xml:space="preserve">Each hair follicle must </w:t>
      </w:r>
      <w:proofErr w:type="gramStart"/>
      <w:r>
        <w:t>be</w:t>
      </w:r>
      <w:r w:rsidR="00EC4C22" w:rsidRPr="00ED5521">
        <w:t xml:space="preserve"> </w:t>
      </w:r>
      <w:r>
        <w:t>grafted</w:t>
      </w:r>
      <w:proofErr w:type="gramEnd"/>
      <w:r>
        <w:t xml:space="preserve"> </w:t>
      </w:r>
      <w:r w:rsidR="00EC4C22" w:rsidRPr="00ED5521">
        <w:t xml:space="preserve">at </w:t>
      </w:r>
      <w:r w:rsidR="00515478">
        <w:t xml:space="preserve">a very particular </w:t>
      </w:r>
      <w:r w:rsidR="00EC4C22" w:rsidRPr="00ED5521">
        <w:t>angle</w:t>
      </w:r>
      <w:r w:rsidR="00515478">
        <w:t>. The direction of the brow must</w:t>
      </w:r>
      <w:r w:rsidR="00EC4C22" w:rsidRPr="00ED5521">
        <w:t xml:space="preserve"> </w:t>
      </w:r>
      <w:r w:rsidR="00515478">
        <w:t xml:space="preserve">follow the </w:t>
      </w:r>
      <w:r w:rsidR="00EC4C22" w:rsidRPr="00ED5521">
        <w:t xml:space="preserve">hairline. </w:t>
      </w:r>
      <w:r w:rsidR="00515478">
        <w:t>In addition, the density of hair implants must mimic a traditional brow. This is key to natural</w:t>
      </w:r>
      <w:r>
        <w:t>-</w:t>
      </w:r>
      <w:r w:rsidR="00515478">
        <w:t>looking results. Perfect angulation and correct density</w:t>
      </w:r>
      <w:r w:rsidR="00EC4C22" w:rsidRPr="00ED5521">
        <w:t xml:space="preserve"> </w:t>
      </w:r>
      <w:r w:rsidR="00515478" w:rsidRPr="00ED5521">
        <w:t>require</w:t>
      </w:r>
      <w:r w:rsidR="00EC4C22" w:rsidRPr="00ED5521">
        <w:t xml:space="preserve"> extensive expertise and </w:t>
      </w:r>
      <w:proofErr w:type="gramStart"/>
      <w:r w:rsidR="00436482" w:rsidRPr="00ED5521">
        <w:t>attention to detail</w:t>
      </w:r>
      <w:proofErr w:type="gramEnd"/>
      <w:r w:rsidR="00515478">
        <w:t xml:space="preserve">. This is why </w:t>
      </w:r>
      <w:r>
        <w:t>only a few hair transplant surgeons</w:t>
      </w:r>
      <w:r w:rsidR="00515478">
        <w:t xml:space="preserve"> can perform eyebrow transplants. </w:t>
      </w:r>
    </w:p>
    <w:p w14:paraId="0F15F262" w14:textId="49C86DE2" w:rsidR="00E65B11" w:rsidRPr="00ED5521" w:rsidRDefault="00E65B11" w:rsidP="00ED5521">
      <w:r w:rsidRPr="00515478">
        <w:rPr>
          <w:b/>
          <w:bCs/>
          <w:u w:val="single"/>
        </w:rPr>
        <w:t>Post</w:t>
      </w:r>
      <w:r w:rsidR="002F1394">
        <w:rPr>
          <w:b/>
          <w:bCs/>
          <w:u w:val="single"/>
        </w:rPr>
        <w:t>–</w:t>
      </w:r>
      <w:r w:rsidRPr="00515478">
        <w:rPr>
          <w:b/>
          <w:bCs/>
          <w:u w:val="single"/>
        </w:rPr>
        <w:t>Procedure:</w:t>
      </w:r>
      <w:r w:rsidRPr="00ED5521">
        <w:t xml:space="preserve"> A</w:t>
      </w:r>
      <w:r w:rsidR="002F1394">
        <w:t>fter</w:t>
      </w:r>
      <w:r w:rsidRPr="00ED5521">
        <w:t xml:space="preserve"> the transplant</w:t>
      </w:r>
      <w:r w:rsidR="00515478">
        <w:t>(</w:t>
      </w:r>
      <w:r w:rsidRPr="00ED5521">
        <w:t>s,</w:t>
      </w:r>
      <w:r w:rsidR="00515478">
        <w:t>)</w:t>
      </w:r>
      <w:r w:rsidRPr="00ED5521">
        <w:t xml:space="preserve"> you get to admire your new eyebrows</w:t>
      </w:r>
      <w:r w:rsidR="00515478">
        <w:t xml:space="preserve"> and then go home and relax for the rest of the day.</w:t>
      </w:r>
    </w:p>
    <w:p w14:paraId="7AD27C02" w14:textId="3F718547" w:rsidR="00E65B11" w:rsidRPr="00ED5521" w:rsidRDefault="00515478" w:rsidP="00ED5521">
      <w:r w:rsidRPr="00515478">
        <w:rPr>
          <w:b/>
          <w:bCs/>
        </w:rPr>
        <w:t xml:space="preserve">Recovery </w:t>
      </w:r>
      <w:r>
        <w:rPr>
          <w:b/>
          <w:bCs/>
        </w:rPr>
        <w:t>T</w:t>
      </w:r>
      <w:r w:rsidRPr="00515478">
        <w:rPr>
          <w:b/>
          <w:bCs/>
        </w:rPr>
        <w:t>ime</w:t>
      </w:r>
      <w:r>
        <w:rPr>
          <w:b/>
          <w:bCs/>
        </w:rPr>
        <w:t xml:space="preserve">: </w:t>
      </w:r>
      <w:r>
        <w:t>Recovery</w:t>
      </w:r>
      <w:r w:rsidRPr="00ED5521">
        <w:t xml:space="preserve"> </w:t>
      </w:r>
      <w:r w:rsidR="00E65B11" w:rsidRPr="00ED5521">
        <w:t xml:space="preserve">takes one to two weeks. </w:t>
      </w:r>
      <w:r w:rsidR="002F1394">
        <w:t xml:space="preserve">You may experience mild swelling, redness, tenderness, and scabbing/flaking where the hair grafts </w:t>
      </w:r>
      <w:proofErr w:type="gramStart"/>
      <w:r w:rsidR="002F1394">
        <w:t>were placed</w:t>
      </w:r>
      <w:proofErr w:type="gramEnd"/>
      <w:r w:rsidR="002F1394">
        <w:t xml:space="preserve"> during that time</w:t>
      </w:r>
      <w:r w:rsidR="00E65B11" w:rsidRPr="00ED5521">
        <w:t xml:space="preserve">. Any discomfort </w:t>
      </w:r>
      <w:proofErr w:type="gramStart"/>
      <w:r w:rsidR="00E65B11" w:rsidRPr="00ED5521">
        <w:t>is easily managed</w:t>
      </w:r>
      <w:proofErr w:type="gramEnd"/>
      <w:r w:rsidR="00E65B11" w:rsidRPr="00ED5521">
        <w:t xml:space="preserve"> with oral pain medication. </w:t>
      </w:r>
    </w:p>
    <w:p w14:paraId="3DFA7837" w14:textId="515F5C69" w:rsidR="00E65B11" w:rsidRPr="00ED5521" w:rsidRDefault="00EC4F13" w:rsidP="00ED5521">
      <w:r w:rsidRPr="00ED5521">
        <w:t>E</w:t>
      </w:r>
      <w:r w:rsidR="00E65B11" w:rsidRPr="00ED5521">
        <w:t>YEBROW TRANSPLANT RESULTS</w:t>
      </w:r>
    </w:p>
    <w:p w14:paraId="122467A4" w14:textId="7FD19375" w:rsidR="00E65B11" w:rsidRPr="00ED5521" w:rsidRDefault="00E65B11" w:rsidP="00ED5521">
      <w:r w:rsidRPr="00ED5521">
        <w:t>Like all hair, transplanted hair goes through the natural hair cycle</w:t>
      </w:r>
      <w:r w:rsidR="002F1394">
        <w:t xml:space="preserve"> and will </w:t>
      </w:r>
      <w:r w:rsidRPr="00ED5521">
        <w:t xml:space="preserve">shed </w:t>
      </w:r>
      <w:r w:rsidR="00515478">
        <w:t xml:space="preserve">from </w:t>
      </w:r>
      <w:r w:rsidR="00E5584D">
        <w:t xml:space="preserve">the </w:t>
      </w:r>
      <w:r w:rsidR="00515478">
        <w:t>brows within</w:t>
      </w:r>
      <w:r w:rsidRPr="00ED5521">
        <w:t xml:space="preserve"> a few weeks </w:t>
      </w:r>
      <w:r w:rsidR="00515478">
        <w:t xml:space="preserve">after </w:t>
      </w:r>
      <w:r w:rsidRPr="00ED5521">
        <w:t xml:space="preserve">your procedure. This triggers the regrowth stage of the </w:t>
      </w:r>
      <w:r w:rsidR="00515478">
        <w:t>brow</w:t>
      </w:r>
      <w:r w:rsidR="002F1394">
        <w:t>'</w:t>
      </w:r>
      <w:r w:rsidR="00515478">
        <w:t xml:space="preserve">s </w:t>
      </w:r>
      <w:r w:rsidRPr="00ED5521">
        <w:t>hair cycle</w:t>
      </w:r>
      <w:r w:rsidR="00515478">
        <w:t>. T</w:t>
      </w:r>
      <w:r w:rsidRPr="00ED5521">
        <w:t xml:space="preserve">he newly grafted follicles produce new hair within 10 to 12 weeks. </w:t>
      </w:r>
    </w:p>
    <w:p w14:paraId="770E7CE7" w14:textId="5E7CB043" w:rsidR="00E65B11" w:rsidRPr="00ED5521" w:rsidRDefault="00E65B11" w:rsidP="00ED5521">
      <w:r w:rsidRPr="00ED5521">
        <w:t xml:space="preserve">Complete results take 6 to 9 months to </w:t>
      </w:r>
      <w:r w:rsidR="002F1394">
        <w:t>see fully</w:t>
      </w:r>
      <w:r w:rsidRPr="00ED5521">
        <w:t>. But once you</w:t>
      </w:r>
      <w:r w:rsidR="002F1394">
        <w:t>'</w:t>
      </w:r>
      <w:r w:rsidRPr="00ED5521">
        <w:t xml:space="preserve">ve achieved this milestone, your eyebrow hair will continue to grow, providing a permanent, natural hair loss solution. </w:t>
      </w:r>
    </w:p>
    <w:p w14:paraId="77D1D3EB" w14:textId="46EBCA70" w:rsidR="00E65B11" w:rsidRPr="00ED5521" w:rsidRDefault="00E65B11" w:rsidP="00ED5521">
      <w:r w:rsidRPr="00ED5521">
        <w:t xml:space="preserve">Because </w:t>
      </w:r>
      <w:r w:rsidR="00E5584D">
        <w:t>Dr. Cesar restores your</w:t>
      </w:r>
      <w:r w:rsidRPr="00ED5521">
        <w:t xml:space="preserve"> brows </w:t>
      </w:r>
      <w:r w:rsidR="00E5584D">
        <w:t xml:space="preserve">using </w:t>
      </w:r>
      <w:r w:rsidRPr="00ED5521">
        <w:t xml:space="preserve">hair from your scalp, your </w:t>
      </w:r>
      <w:r w:rsidR="00515478">
        <w:t xml:space="preserve">new </w:t>
      </w:r>
      <w:r w:rsidRPr="00ED5521">
        <w:t>eyebrows grow faster than natural brow hair. This requires you to trim your brows every few weeks.</w:t>
      </w:r>
    </w:p>
    <w:p w14:paraId="47870A5A" w14:textId="77777777" w:rsidR="00515478" w:rsidRPr="00ED5521" w:rsidRDefault="00515478" w:rsidP="00515478">
      <w:r w:rsidRPr="00ED5521">
        <w:t>Eyebrow Transplant Cost</w:t>
      </w:r>
    </w:p>
    <w:p w14:paraId="22A4F790" w14:textId="77777777" w:rsidR="00515478" w:rsidRPr="00ED5521" w:rsidRDefault="00515478" w:rsidP="00515478">
      <w:r w:rsidRPr="00ED5521">
        <w:t>Eyebrow hair transplants from ILEA Hair Restoration cost $7,995. Financing and payment options are available</w:t>
      </w:r>
      <w:proofErr w:type="gramStart"/>
      <w:r w:rsidRPr="00ED5521">
        <w:t xml:space="preserve">.  </w:t>
      </w:r>
      <w:proofErr w:type="gramEnd"/>
    </w:p>
    <w:p w14:paraId="380E4DD8" w14:textId="64A63E3F" w:rsidR="00410FC0" w:rsidRPr="00ED5521" w:rsidRDefault="00515478" w:rsidP="00ED5521">
      <w:r>
        <w:t xml:space="preserve">EYEBROW TRANSPLANT REVIEW FROM A REAL PATIENT | </w:t>
      </w:r>
      <w:r w:rsidR="00410FC0" w:rsidRPr="00ED5521">
        <w:t>[NAMES] STORY</w:t>
      </w:r>
    </w:p>
    <w:p w14:paraId="7E59D942" w14:textId="477AC809" w:rsidR="00515478" w:rsidRPr="00515478" w:rsidRDefault="00515478" w:rsidP="00515478">
      <w:pPr>
        <w:rPr>
          <w:color w:val="FF0000"/>
        </w:rPr>
      </w:pPr>
      <w:r w:rsidRPr="00515478">
        <w:rPr>
          <w:color w:val="FF0000"/>
        </w:rPr>
        <w:t>[Dr. Cesar – we don</w:t>
      </w:r>
      <w:r w:rsidR="002F1394">
        <w:rPr>
          <w:color w:val="FF0000"/>
        </w:rPr>
        <w:t>'</w:t>
      </w:r>
      <w:r w:rsidRPr="00515478">
        <w:rPr>
          <w:color w:val="FF0000"/>
        </w:rPr>
        <w:t xml:space="preserve">t have to say that the patient is your daughter, but can we give her a first name? I put her experience into a </w:t>
      </w:r>
      <w:r w:rsidR="002F1394">
        <w:rPr>
          <w:color w:val="FF0000"/>
        </w:rPr>
        <w:t>"</w:t>
      </w:r>
      <w:r w:rsidRPr="00515478">
        <w:rPr>
          <w:color w:val="FF0000"/>
        </w:rPr>
        <w:t>story form</w:t>
      </w:r>
      <w:r w:rsidR="002F1394">
        <w:rPr>
          <w:color w:val="FF0000"/>
        </w:rPr>
        <w:t>"</w:t>
      </w:r>
      <w:r w:rsidRPr="00515478">
        <w:rPr>
          <w:color w:val="FF0000"/>
        </w:rPr>
        <w:t xml:space="preserve"> because this is the highest converting form of testimonial. Please change any details as you see fit.]</w:t>
      </w:r>
    </w:p>
    <w:p w14:paraId="02D1698A" w14:textId="39A529A7" w:rsidR="00410FC0" w:rsidRPr="00ED5521" w:rsidRDefault="00410FC0" w:rsidP="00ED5521">
      <w:r w:rsidRPr="00ED5521">
        <w:t>[NAME</w:t>
      </w:r>
      <w:r w:rsidR="002F1394">
        <w:t>'</w:t>
      </w:r>
      <w:r w:rsidRPr="00ED5521">
        <w:t>S] started losing hair from her eyebrows when she was 15. She tried many procedures to restore the appearance of her brow</w:t>
      </w:r>
      <w:r w:rsidR="00515478">
        <w:t>s</w:t>
      </w:r>
      <w:r w:rsidRPr="00ED5521">
        <w:t xml:space="preserve">. This included Microblading, a treatment that uses semi-permanent </w:t>
      </w:r>
      <w:r w:rsidR="00515478">
        <w:t>ink</w:t>
      </w:r>
      <w:r w:rsidRPr="00ED5521">
        <w:t xml:space="preserve"> to </w:t>
      </w:r>
      <w:r w:rsidR="00515478">
        <w:t>tattoo</w:t>
      </w:r>
      <w:r w:rsidRPr="00ED5521">
        <w:t xml:space="preserve"> the appearance of individual brow hairs. This treatment </w:t>
      </w:r>
      <w:r w:rsidR="002F1394">
        <w:t xml:space="preserve">improved the appearance of </w:t>
      </w:r>
      <w:r w:rsidRPr="00ED5521">
        <w:t>[NAME]</w:t>
      </w:r>
      <w:r w:rsidR="002F1394">
        <w:t xml:space="preserve"> brows a little bit. However, microblading is only</w:t>
      </w:r>
      <w:r w:rsidRPr="00ED5521">
        <w:t xml:space="preserve"> </w:t>
      </w:r>
      <w:r w:rsidR="002F1394">
        <w:t xml:space="preserve">a </w:t>
      </w:r>
      <w:r w:rsidRPr="00ED5521">
        <w:t>temporary solution</w:t>
      </w:r>
      <w:r w:rsidR="002F1394">
        <w:t>,</w:t>
      </w:r>
      <w:r w:rsidRPr="00ED5521">
        <w:t xml:space="preserve"> </w:t>
      </w:r>
      <w:r w:rsidR="002F1394">
        <w:t xml:space="preserve">and the results </w:t>
      </w:r>
      <w:r w:rsidRPr="00ED5521">
        <w:t xml:space="preserve">still lacked </w:t>
      </w:r>
      <w:r w:rsidR="002F1394">
        <w:t>a</w:t>
      </w:r>
      <w:r w:rsidRPr="00ED5521">
        <w:t xml:space="preserve"> natural look. </w:t>
      </w:r>
    </w:p>
    <w:p w14:paraId="12DCFD60" w14:textId="16DC722B" w:rsidR="00410FC0" w:rsidRPr="00ED5521" w:rsidRDefault="00410FC0" w:rsidP="00ED5521">
      <w:r w:rsidRPr="00ED5521">
        <w:lastRenderedPageBreak/>
        <w:t xml:space="preserve">Finally, at age 31, [NAME] decided an eyebrow hair transplant from Dr. Cesar </w:t>
      </w:r>
      <w:r w:rsidR="00515478" w:rsidRPr="00ED5521">
        <w:t xml:space="preserve">Aristeiguieta </w:t>
      </w:r>
      <w:r w:rsidRPr="00ED5521">
        <w:t xml:space="preserve">was the best way to restore her brows. </w:t>
      </w:r>
    </w:p>
    <w:p w14:paraId="652E6D2C" w14:textId="77777777" w:rsidR="00410FC0" w:rsidRPr="00515478" w:rsidRDefault="00410FC0" w:rsidP="00ED5521">
      <w:pPr>
        <w:rPr>
          <w:color w:val="FF0000"/>
        </w:rPr>
      </w:pPr>
      <w:r w:rsidRPr="00515478">
        <w:rPr>
          <w:color w:val="FF0000"/>
        </w:rPr>
        <w:t>[INSERT PIC OF PATIENT DURING PROCEDURE]</w:t>
      </w:r>
    </w:p>
    <w:p w14:paraId="29E06EC8" w14:textId="5E87D252" w:rsidR="00515478" w:rsidRPr="00ED5521" w:rsidRDefault="00515478" w:rsidP="00515478">
      <w:r w:rsidRPr="00ED5521">
        <w:t>According to [NAME</w:t>
      </w:r>
      <w:r>
        <w:t>,</w:t>
      </w:r>
      <w:r w:rsidRPr="00ED5521">
        <w:t xml:space="preserve">] the hair transplant </w:t>
      </w:r>
      <w:r w:rsidR="002F1394">
        <w:t>"</w:t>
      </w:r>
      <w:r w:rsidRPr="00ED5521">
        <w:t>didn</w:t>
      </w:r>
      <w:r w:rsidR="002F1394">
        <w:t>'</w:t>
      </w:r>
      <w:r w:rsidRPr="00ED5521">
        <w:t>t hurt at all.</w:t>
      </w:r>
      <w:r w:rsidR="002F1394">
        <w:t>"</w:t>
      </w:r>
      <w:r w:rsidRPr="00ED5521">
        <w:t xml:space="preserve"> In fact, [NAME] describe</w:t>
      </w:r>
      <w:r>
        <w:t>s</w:t>
      </w:r>
      <w:r w:rsidRPr="00ED5521">
        <w:t xml:space="preserve"> the procedure as </w:t>
      </w:r>
      <w:r w:rsidR="002F1394">
        <w:t>"</w:t>
      </w:r>
      <w:r w:rsidRPr="00ED5521">
        <w:t>very relaxing,</w:t>
      </w:r>
      <w:r w:rsidR="002F1394">
        <w:t>"</w:t>
      </w:r>
      <w:r w:rsidRPr="00ED5521">
        <w:t xml:space="preserve"> saying</w:t>
      </w:r>
      <w:r w:rsidR="002F1394">
        <w:t>,</w:t>
      </w:r>
      <w:r w:rsidRPr="00ED5521">
        <w:t xml:space="preserve"> </w:t>
      </w:r>
      <w:r w:rsidR="002F1394">
        <w:t>"</w:t>
      </w:r>
      <w:r w:rsidRPr="00ED5521">
        <w:t>It was soothing just to lay there and have people work on you.</w:t>
      </w:r>
      <w:r w:rsidR="002F1394">
        <w:t>"</w:t>
      </w:r>
    </w:p>
    <w:p w14:paraId="634A6025" w14:textId="1B9C7B58" w:rsidR="00410FC0" w:rsidRPr="00ED5521" w:rsidRDefault="00515478" w:rsidP="00ED5521">
      <w:r>
        <w:t>[INSERT SCREENSHOT OF NAME LOOKING AT NEW BROWS]</w:t>
      </w:r>
    </w:p>
    <w:p w14:paraId="735569E1" w14:textId="7914354E" w:rsidR="00515478" w:rsidRDefault="00410FC0" w:rsidP="00ED5521">
      <w:r w:rsidRPr="00ED5521">
        <w:t xml:space="preserve">Dr. Cesar is pleased that he and his team </w:t>
      </w:r>
      <w:r w:rsidR="002F1394">
        <w:t>"</w:t>
      </w:r>
      <w:r w:rsidRPr="00ED5521">
        <w:t xml:space="preserve">we’re able to reconstruct [NAMES] eyebrows.” </w:t>
      </w:r>
      <w:r w:rsidR="00515478">
        <w:t xml:space="preserve">Dr. Cesar explains, “Eyebrows may be small, but they play </w:t>
      </w:r>
      <w:proofErr w:type="gramStart"/>
      <w:r w:rsidR="00515478">
        <w:t>a big role</w:t>
      </w:r>
      <w:proofErr w:type="gramEnd"/>
      <w:r w:rsidR="00515478">
        <w:t xml:space="preserve"> in our overall appearance.” The brows are the “most expressive feature of the face,” he says. “Full, symmetrical eyebrows frame the rest of our facial features. They are crucial for making </w:t>
      </w:r>
      <w:r w:rsidR="002F1394">
        <w:t>a</w:t>
      </w:r>
      <w:r w:rsidR="00515478">
        <w:t xml:space="preserve"> face look balanced and youthful.”</w:t>
      </w:r>
    </w:p>
    <w:p w14:paraId="3E1543E1" w14:textId="31040321" w:rsidR="00410FC0" w:rsidRPr="00515478" w:rsidRDefault="00410FC0" w:rsidP="00ED5521">
      <w:pPr>
        <w:rPr>
          <w:color w:val="FF0000"/>
        </w:rPr>
      </w:pPr>
      <w:r w:rsidRPr="00515478">
        <w:rPr>
          <w:color w:val="FF0000"/>
        </w:rPr>
        <w:t>[INSERT HER BEFORE AND AFTER]</w:t>
      </w:r>
    </w:p>
    <w:p w14:paraId="22A83498" w14:textId="77777777" w:rsidR="00515478" w:rsidRPr="00515478" w:rsidRDefault="00515478" w:rsidP="00ED5521">
      <w:pPr>
        <w:rPr>
          <w:color w:val="FF0000"/>
        </w:rPr>
      </w:pPr>
      <w:r w:rsidRPr="00515478">
        <w:rPr>
          <w:color w:val="FF0000"/>
        </w:rPr>
        <w:t>[please make the following a quote. Format so it looks a little fancy.]</w:t>
      </w:r>
    </w:p>
    <w:p w14:paraId="50D9E4AE" w14:textId="29F6673D" w:rsidR="00410FC0" w:rsidRPr="00ED5521" w:rsidRDefault="00410FC0" w:rsidP="00515478">
      <w:pPr>
        <w:jc w:val="center"/>
      </w:pPr>
      <w:r w:rsidRPr="00ED5521">
        <w:t>“I haven’t had eyebrows for 15 years. Just looking at them now, I feel incredible. They look so great.”</w:t>
      </w:r>
    </w:p>
    <w:p w14:paraId="60C981F4" w14:textId="6B740D99" w:rsidR="00995BCD" w:rsidRPr="00515478" w:rsidRDefault="00995BCD" w:rsidP="00ED5521">
      <w:pPr>
        <w:rPr>
          <w:color w:val="FF0000"/>
        </w:rPr>
      </w:pPr>
      <w:r w:rsidRPr="00515478">
        <w:rPr>
          <w:color w:val="FF0000"/>
        </w:rPr>
        <w:t>[INSERT VIDEO OF NAME SEEING BROWS]</w:t>
      </w:r>
    </w:p>
    <w:p w14:paraId="35BFEAC3" w14:textId="62A06470" w:rsidR="00410FC0" w:rsidRPr="00ED5521" w:rsidRDefault="00410FC0" w:rsidP="00ED5521">
      <w:r w:rsidRPr="00ED5521">
        <w:t>S</w:t>
      </w:r>
      <w:r w:rsidR="00515478">
        <w:t>ix months later</w:t>
      </w:r>
      <w:r w:rsidR="002F1394">
        <w:t xml:space="preserve">, </w:t>
      </w:r>
      <w:r w:rsidR="00515478">
        <w:t>[NAME’S] brows look full, lush, and natural! “I love my new brows. I feel more attractive</w:t>
      </w:r>
      <w:r w:rsidR="002F1394">
        <w:t>, and</w:t>
      </w:r>
      <w:r w:rsidR="00515478">
        <w:t xml:space="preserve"> I feel more confident. I only wish I had the [eyebrow transplant] done sooner!”</w:t>
      </w:r>
    </w:p>
    <w:p w14:paraId="77B9B826" w14:textId="77777777" w:rsidR="00AF544F" w:rsidRPr="00515478" w:rsidRDefault="00AF544F" w:rsidP="00ED5521">
      <w:pPr>
        <w:rPr>
          <w:color w:val="FF0000"/>
        </w:rPr>
      </w:pPr>
      <w:r w:rsidRPr="00515478">
        <w:rPr>
          <w:color w:val="FF0000"/>
        </w:rPr>
        <w:t>[INSERT PIC OF 6 MONTHS AFTER]</w:t>
      </w:r>
    </w:p>
    <w:p w14:paraId="1B77914A" w14:textId="2DE910AC" w:rsidR="00AF544F" w:rsidRPr="00ED5521" w:rsidRDefault="00AF544F" w:rsidP="00ED5521">
      <w:r w:rsidRPr="00ED5521">
        <w:t>EYEBROW TRANSPLANTS NEAR ME</w:t>
      </w:r>
    </w:p>
    <w:p w14:paraId="666387DC" w14:textId="53BB87CC" w:rsidR="00C01994" w:rsidRPr="00ED5521" w:rsidRDefault="00515478" w:rsidP="00ED5521">
      <w:r>
        <w:t xml:space="preserve">Take </w:t>
      </w:r>
      <w:r w:rsidR="00B04CBD" w:rsidRPr="00ED5521">
        <w:t xml:space="preserve">the first step towards full, </w:t>
      </w:r>
      <w:r w:rsidRPr="00ED5521">
        <w:t>beautifully</w:t>
      </w:r>
      <w:r w:rsidR="00B04CBD" w:rsidRPr="00ED5521">
        <w:t xml:space="preserve"> contoured eyebrows. Schedule a con</w:t>
      </w:r>
      <w:r w:rsidR="00C01994" w:rsidRPr="00ED5521">
        <w:t>sultation with Dr. Cesa</w:t>
      </w:r>
      <w:r w:rsidR="00D2015B" w:rsidRPr="00ED5521">
        <w:t>r Aristeiguieta</w:t>
      </w:r>
      <w:r w:rsidR="00C01994" w:rsidRPr="00ED5521">
        <w:t xml:space="preserve">, </w:t>
      </w:r>
      <w:r w:rsidR="002F1394">
        <w:t>Houston's premier eyebrow hair transplant surge</w:t>
      </w:r>
      <w:r w:rsidR="00C01994" w:rsidRPr="00ED5521">
        <w:t>on. Reach out online or call</w:t>
      </w:r>
      <w:r>
        <w:t xml:space="preserve"> ILEA Hair Restoration at</w:t>
      </w:r>
      <w:r w:rsidR="00C01994" w:rsidRPr="00ED5521">
        <w:t xml:space="preserve"> (832) 991-5411 today.</w:t>
      </w:r>
    </w:p>
    <w:p w14:paraId="2C3282BB" w14:textId="5F6506F6" w:rsidR="00E65B11" w:rsidRPr="00ED5521" w:rsidRDefault="00B04CBD" w:rsidP="00ED5521">
      <w:r w:rsidRPr="00ED5521">
        <w:t>SOURCES:</w:t>
      </w:r>
    </w:p>
    <w:p w14:paraId="646F2F3B" w14:textId="5C557659" w:rsidR="00B04CBD" w:rsidRPr="00ED5521" w:rsidRDefault="00B04CBD" w:rsidP="00ED5521">
      <w:r w:rsidRPr="00ED5521">
        <w:t>“The Science and Art of Eyebrow Transplantation by Follicular Unit Extraction.” Gupta, Jyoti</w:t>
      </w:r>
      <w:r w:rsidR="002F1394">
        <w:t>,</w:t>
      </w:r>
      <w:r w:rsidRPr="00ED5521">
        <w:t xml:space="preserve"> et al. </w:t>
      </w:r>
      <w:r w:rsidRPr="002F1394">
        <w:rPr>
          <w:i/>
          <w:iCs/>
        </w:rPr>
        <w:t>Journal of cutaneous and aesthetic surgery</w:t>
      </w:r>
      <w:r w:rsidRPr="00ED5521">
        <w:t xml:space="preserve">. 2017. </w:t>
      </w:r>
      <w:hyperlink r:id="rId4" w:history="1">
        <w:r w:rsidRPr="00ED5521">
          <w:rPr>
            <w:rStyle w:val="Hyperlink"/>
          </w:rPr>
          <w:t>LINK.</w:t>
        </w:r>
      </w:hyperlink>
    </w:p>
    <w:p w14:paraId="62049258" w14:textId="77777777" w:rsidR="00B04CBD" w:rsidRPr="00ED5521" w:rsidRDefault="00B04CBD" w:rsidP="00ED5521"/>
    <w:p w14:paraId="389A8538" w14:textId="77777777" w:rsidR="00AF544F" w:rsidRPr="00ED5521" w:rsidRDefault="00AF544F" w:rsidP="00ED5521"/>
    <w:p w14:paraId="6CE06FA8" w14:textId="77777777" w:rsidR="00410FC0" w:rsidRPr="00ED5521" w:rsidRDefault="00410FC0" w:rsidP="00ED5521"/>
    <w:p w14:paraId="619D7E96" w14:textId="77777777" w:rsidR="008F2861" w:rsidRPr="00ED5521" w:rsidRDefault="008F2861" w:rsidP="00ED5521"/>
    <w:sectPr w:rsidR="008F2861" w:rsidRPr="00ED55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0MLcwNjYyNTMzMzJQ0lEKTi0uzszPAykwrgUAsiZBwSwAAAA="/>
  </w:docVars>
  <w:rsids>
    <w:rsidRoot w:val="008F2861"/>
    <w:rsid w:val="00080E90"/>
    <w:rsid w:val="00210366"/>
    <w:rsid w:val="002F1394"/>
    <w:rsid w:val="003324C5"/>
    <w:rsid w:val="003E29C6"/>
    <w:rsid w:val="00410FC0"/>
    <w:rsid w:val="00436482"/>
    <w:rsid w:val="004B3863"/>
    <w:rsid w:val="00506830"/>
    <w:rsid w:val="00515478"/>
    <w:rsid w:val="00656F06"/>
    <w:rsid w:val="0069234D"/>
    <w:rsid w:val="0071421F"/>
    <w:rsid w:val="00840543"/>
    <w:rsid w:val="008F2861"/>
    <w:rsid w:val="00995BCD"/>
    <w:rsid w:val="00996C1B"/>
    <w:rsid w:val="00A70D5B"/>
    <w:rsid w:val="00AA79C9"/>
    <w:rsid w:val="00AF544F"/>
    <w:rsid w:val="00B04CBD"/>
    <w:rsid w:val="00BC1F32"/>
    <w:rsid w:val="00C01994"/>
    <w:rsid w:val="00C40606"/>
    <w:rsid w:val="00D2015B"/>
    <w:rsid w:val="00D46F6F"/>
    <w:rsid w:val="00DF0899"/>
    <w:rsid w:val="00DF676A"/>
    <w:rsid w:val="00E5584D"/>
    <w:rsid w:val="00E65B11"/>
    <w:rsid w:val="00EC4C22"/>
    <w:rsid w:val="00EC4F13"/>
    <w:rsid w:val="00ED5521"/>
    <w:rsid w:val="00F62657"/>
    <w:rsid w:val="00FD7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D9FC9"/>
  <w15:chartTrackingRefBased/>
  <w15:docId w15:val="{5BF54F8C-6120-41EF-993B-4BC632A87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5B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cbi.nlm.nih.gov/pmc/articles/PMC556171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4</TotalTime>
  <Pages>3</Pages>
  <Words>1094</Words>
  <Characters>62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4</cp:revision>
  <dcterms:created xsi:type="dcterms:W3CDTF">2022-05-05T01:30:00Z</dcterms:created>
  <dcterms:modified xsi:type="dcterms:W3CDTF">2022-05-06T14:29:00Z</dcterms:modified>
</cp:coreProperties>
</file>